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F3AC" w14:textId="77777777" w:rsidR="00203327" w:rsidRDefault="0073594B">
      <w:pPr>
        <w:jc w:val="center"/>
        <w:rPr>
          <w:sz w:val="56"/>
          <w:szCs w:val="56"/>
        </w:rPr>
      </w:pPr>
      <w:r>
        <w:rPr>
          <w:sz w:val="56"/>
          <w:szCs w:val="56"/>
        </w:rPr>
        <w:t>LAB Logbook</w:t>
      </w:r>
    </w:p>
    <w:p w14:paraId="793CD75C" w14:textId="77777777" w:rsidR="00203327" w:rsidRDefault="00203327">
      <w:pPr>
        <w:jc w:val="center"/>
        <w:rPr>
          <w:sz w:val="44"/>
          <w:szCs w:val="44"/>
        </w:rPr>
      </w:pPr>
    </w:p>
    <w:p w14:paraId="2E1EE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</w:t>
      </w:r>
    </w:p>
    <w:p w14:paraId="72C5596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36F1F78" wp14:editId="79170C71">
            <wp:extent cx="5000625" cy="3771900"/>
            <wp:effectExtent l="0" t="0" r="9525" b="0"/>
            <wp:docPr id="1" name="Picture 1" descr="A graph with red dots and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with red dots and a blue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BCE8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2</w:t>
      </w:r>
    </w:p>
    <w:p w14:paraId="6272C6C1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92</w:t>
      </w:r>
    </w:p>
    <w:p w14:paraId="683FB5F9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044540B1" wp14:editId="6FCF80AB">
            <wp:extent cx="5729605" cy="3004820"/>
            <wp:effectExtent l="0" t="0" r="4445" b="5080"/>
            <wp:docPr id="3" name="Picture 3" descr="Screenshot 2025-01-30 13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5-01-30 13562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05D1" w14:textId="77777777" w:rsidR="00203327" w:rsidRDefault="0073594B">
      <w:pPr>
        <w:rPr>
          <w:sz w:val="44"/>
          <w:szCs w:val="44"/>
          <w:u w:val="single"/>
        </w:rPr>
      </w:pPr>
      <w:r>
        <w:rPr>
          <w:rFonts w:ascii="SimSun" w:eastAsia="SimSun" w:hAnsi="SimSun" w:cs="SimSun"/>
          <w:noProof/>
          <w:kern w:val="0"/>
          <w:sz w:val="24"/>
          <w:szCs w:val="24"/>
          <w:lang w:val="en-US" w:eastAsia="zh-CN" w:bidi="ar"/>
        </w:rPr>
        <w:drawing>
          <wp:inline distT="0" distB="0" distL="114300" distR="114300" wp14:anchorId="06880D12" wp14:editId="2C6A2336">
            <wp:extent cx="6229985" cy="3968750"/>
            <wp:effectExtent l="0" t="0" r="18415" b="12700"/>
            <wp:docPr id="2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9985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2D2680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3</w:t>
      </w:r>
    </w:p>
    <w:p w14:paraId="3F2AD4D7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888</w:t>
      </w:r>
    </w:p>
    <w:p w14:paraId="69341BDD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7ED5A6E1" wp14:editId="657004E4">
            <wp:extent cx="4600575" cy="981075"/>
            <wp:effectExtent l="0" t="0" r="9525" b="9525"/>
            <wp:docPr id="5" name="Picture 5" descr="Screenshot 2025-02-06 13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5-02-06 13331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CC5F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114300" distR="114300" wp14:anchorId="1578821C" wp14:editId="4B24397F">
            <wp:extent cx="5730875" cy="3107690"/>
            <wp:effectExtent l="0" t="0" r="3175" b="16510"/>
            <wp:docPr id="4" name="Picture 4" descr="Screenshot 2025-02-06 131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5-02-06 13183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1F3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4</w:t>
      </w:r>
    </w:p>
    <w:p w14:paraId="0859795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47BEA85C" wp14:editId="784DA87C">
            <wp:extent cx="5720715" cy="2898775"/>
            <wp:effectExtent l="0" t="0" r="13335" b="15875"/>
            <wp:docPr id="7" name="Picture 7" descr="Screenshot 2025-02-13 13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5-02-13 1347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0D6B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56459FCC" wp14:editId="48102D99">
            <wp:extent cx="5727700" cy="3601720"/>
            <wp:effectExtent l="0" t="0" r="6350" b="17780"/>
            <wp:docPr id="8" name="Picture 8" descr="Screenshot 2025-02-13 13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5-02-13 1346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A3A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2FB23447" wp14:editId="628C5EA2">
            <wp:extent cx="4048125" cy="609600"/>
            <wp:effectExtent l="0" t="0" r="9525" b="0"/>
            <wp:docPr id="6" name="Picture 6" descr="Screenshot 2025-02-13 13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5-02-13 13472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192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5</w:t>
      </w:r>
      <w:r>
        <w:rPr>
          <w:noProof/>
          <w:sz w:val="44"/>
          <w:szCs w:val="44"/>
          <w:u w:val="single"/>
        </w:rPr>
        <w:drawing>
          <wp:inline distT="0" distB="0" distL="114300" distR="114300" wp14:anchorId="3E175AB2" wp14:editId="20FF4372">
            <wp:extent cx="5730875" cy="3438525"/>
            <wp:effectExtent l="0" t="0" r="3175" b="9525"/>
            <wp:docPr id="12" name="Picture 12" descr="Screenshot 2025-02-20 13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5-02-20 13490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E50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7BCB2BA6" wp14:editId="3C568B32">
            <wp:extent cx="6019800" cy="2520315"/>
            <wp:effectExtent l="0" t="0" r="0" b="13335"/>
            <wp:docPr id="11" name="Picture 11" descr="Screenshot 2025-02-20 134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5-02-20 13493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415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5F26DBCC" wp14:editId="70CB0AC1">
            <wp:extent cx="4867275" cy="838200"/>
            <wp:effectExtent l="0" t="0" r="9525" b="0"/>
            <wp:docPr id="10" name="Picture 10" descr="Screenshot 2025-02-20 135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5-02-20 1350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25A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386892AA" wp14:editId="1ECF43AD">
            <wp:extent cx="5727700" cy="4973320"/>
            <wp:effectExtent l="0" t="0" r="6350" b="17780"/>
            <wp:docPr id="9" name="Picture 9" descr="Screenshot 2025-02-20 13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5-02-20 1351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12FE6" w14:textId="0EFE7992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6</w:t>
      </w:r>
    </w:p>
    <w:p w14:paraId="538A96ED" w14:textId="7DD903F1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9791F7A" wp14:editId="59FF6AAC">
            <wp:extent cx="5731510" cy="32308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3A0F" w14:textId="36AC259F" w:rsidR="00203327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3902FCD" wp14:editId="4CCA7BDC">
            <wp:extent cx="5731510" cy="808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C1623" w14:textId="7124841E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430BDB2" wp14:editId="3914E1BB">
            <wp:extent cx="5731510" cy="19157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7427" w14:textId="298B0F8F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58932ADA" wp14:editId="7863D90F">
            <wp:extent cx="5731510" cy="274066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A535" w14:textId="1E8E090C" w:rsidR="004741AE" w:rsidRPr="004741AE" w:rsidRDefault="004741AE">
      <w:pPr>
        <w:jc w:val="both"/>
        <w:rPr>
          <w:b/>
          <w:bCs/>
          <w:sz w:val="32"/>
          <w:szCs w:val="32"/>
        </w:rPr>
      </w:pPr>
      <w:r w:rsidRPr="004741AE">
        <w:rPr>
          <w:b/>
          <w:bCs/>
          <w:sz w:val="32"/>
          <w:szCs w:val="32"/>
        </w:rPr>
        <w:t>Based on my analysis, the optimal number of epochs is one (1)</w:t>
      </w:r>
    </w:p>
    <w:p w14:paraId="38A50040" w14:textId="7FD8EFCC" w:rsidR="00E3096A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7</w:t>
      </w:r>
    </w:p>
    <w:p w14:paraId="407462B1" w14:textId="737871EE" w:rsidR="009E4CB7" w:rsidRDefault="009E4CB7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51ABF11" wp14:editId="46E7D8DD">
            <wp:extent cx="5731510" cy="230060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BCAE" w14:textId="1CF5B9D8" w:rsidR="007B2332" w:rsidRDefault="007B2332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19E75329" wp14:editId="1359B96B">
            <wp:extent cx="5731510" cy="22853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3AF12" w14:textId="34BD635C" w:rsidR="00E3096A" w:rsidRDefault="00E3096A">
      <w:pPr>
        <w:jc w:val="both"/>
        <w:rPr>
          <w:sz w:val="44"/>
          <w:szCs w:val="44"/>
          <w:u w:val="single"/>
        </w:rPr>
      </w:pPr>
      <w:r w:rsidRPr="004741AE">
        <w:rPr>
          <w:b/>
          <w:bCs/>
          <w:sz w:val="32"/>
          <w:szCs w:val="32"/>
        </w:rPr>
        <w:lastRenderedPageBreak/>
        <w:t xml:space="preserve">Based on my analysis, the optimal number of epochs </w:t>
      </w:r>
      <w:r w:rsidR="009E4CB7">
        <w:rPr>
          <w:b/>
          <w:bCs/>
          <w:sz w:val="32"/>
          <w:szCs w:val="32"/>
        </w:rPr>
        <w:t xml:space="preserve">for VGG16 </w:t>
      </w:r>
      <w:r w:rsidRPr="004741AE">
        <w:rPr>
          <w:b/>
          <w:bCs/>
          <w:sz w:val="32"/>
          <w:szCs w:val="32"/>
        </w:rPr>
        <w:t>is</w:t>
      </w:r>
      <w:r>
        <w:rPr>
          <w:b/>
          <w:bCs/>
          <w:sz w:val="32"/>
          <w:szCs w:val="32"/>
        </w:rPr>
        <w:t xml:space="preserve"> </w:t>
      </w:r>
      <w:r w:rsidR="0014596D">
        <w:rPr>
          <w:b/>
          <w:bCs/>
          <w:sz w:val="32"/>
          <w:szCs w:val="32"/>
        </w:rPr>
        <w:t>30</w:t>
      </w:r>
    </w:p>
    <w:p w14:paraId="0D9B3170" w14:textId="1F96D1F0" w:rsidR="00203327" w:rsidRDefault="00203327">
      <w:pPr>
        <w:jc w:val="both"/>
        <w:rPr>
          <w:sz w:val="44"/>
          <w:szCs w:val="44"/>
          <w:u w:val="single"/>
        </w:rPr>
      </w:pPr>
    </w:p>
    <w:p w14:paraId="1C0C5594" w14:textId="742AF4F1" w:rsidR="00E3096A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457D6A85" wp14:editId="776C4223">
            <wp:extent cx="4953691" cy="3057952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AECC" w14:textId="77777777" w:rsidR="007B2332" w:rsidRDefault="007B2332">
      <w:pPr>
        <w:jc w:val="both"/>
        <w:rPr>
          <w:sz w:val="44"/>
          <w:szCs w:val="44"/>
          <w:u w:val="single"/>
        </w:rPr>
      </w:pPr>
    </w:p>
    <w:p w14:paraId="15C43CF4" w14:textId="3646C03A" w:rsidR="00203327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A41BB1D" wp14:editId="0ED25BBA">
            <wp:extent cx="5731510" cy="24549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91F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54DDB991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71D54FD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24631703" w14:textId="5924BF8C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8</w:t>
      </w:r>
    </w:p>
    <w:p w14:paraId="087694AD" w14:textId="14CDA7B3" w:rsidR="00203327" w:rsidRDefault="00C22219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0A738FF" wp14:editId="35F5C6F8">
            <wp:extent cx="5722055" cy="19078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40" cy="194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A035" w14:textId="5CC99737" w:rsidR="00C22219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CBB0A1F" wp14:editId="6D4CADE6">
            <wp:extent cx="5731510" cy="424434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CEDE" w14:textId="3CA23F83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76B4D45" wp14:editId="56724550">
            <wp:extent cx="3943900" cy="117173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4F44" w14:textId="0B50F3C9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1D12F8BB" wp14:editId="3BB290E8">
            <wp:extent cx="5401429" cy="411537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BE4FC24" wp14:editId="4C6DE7E7">
            <wp:extent cx="5277587" cy="404869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BA512D4" wp14:editId="043E114B">
            <wp:extent cx="5731510" cy="27349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6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 xml:space="preserve">Lab 9 </w:t>
      </w:r>
    </w:p>
    <w:p w14:paraId="50DACED7" w14:textId="4C93C116" w:rsidR="00203327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26E98062" wp14:editId="5197EE09">
            <wp:extent cx="5731510" cy="42142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45" cy="42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CC4AD" w14:textId="77777777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F1BB5FE" wp14:editId="68204A48">
            <wp:extent cx="5947576" cy="41262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792" cy="413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3F75" w14:textId="39CE997A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0EE3FAC7" wp14:editId="5D8FC970">
            <wp:extent cx="5731510" cy="496951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2B7AF" w14:textId="4417B306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5A67C54" wp14:editId="7AF5D5CA">
            <wp:extent cx="5106113" cy="217200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BC4C5" w14:textId="238B7355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7D4534E" wp14:editId="6014E9A0">
            <wp:extent cx="5731510" cy="4055110"/>
            <wp:effectExtent l="0" t="0" r="254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EF22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0</w:t>
      </w:r>
    </w:p>
    <w:p w14:paraId="640BF42B" w14:textId="77777777" w:rsidR="00203327" w:rsidRDefault="00203327">
      <w:pPr>
        <w:jc w:val="both"/>
        <w:rPr>
          <w:sz w:val="44"/>
          <w:szCs w:val="44"/>
          <w:u w:val="single"/>
        </w:rPr>
      </w:pPr>
    </w:p>
    <w:p w14:paraId="39A309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1</w:t>
      </w:r>
    </w:p>
    <w:p w14:paraId="3EB1A689" w14:textId="77777777" w:rsidR="00203327" w:rsidRDefault="00203327">
      <w:pPr>
        <w:jc w:val="both"/>
        <w:rPr>
          <w:sz w:val="44"/>
          <w:szCs w:val="44"/>
        </w:rPr>
      </w:pPr>
    </w:p>
    <w:p w14:paraId="404EA07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2</w:t>
      </w:r>
    </w:p>
    <w:sectPr w:rsidR="002033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73614" w14:textId="77777777" w:rsidR="00043C11" w:rsidRDefault="00043C11">
      <w:pPr>
        <w:spacing w:line="240" w:lineRule="auto"/>
      </w:pPr>
      <w:r>
        <w:separator/>
      </w:r>
    </w:p>
  </w:endnote>
  <w:endnote w:type="continuationSeparator" w:id="0">
    <w:p w14:paraId="71A66F8E" w14:textId="77777777" w:rsidR="00043C11" w:rsidRDefault="00043C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79FD9" w14:textId="77777777" w:rsidR="00043C11" w:rsidRDefault="00043C11">
      <w:pPr>
        <w:spacing w:after="0"/>
      </w:pPr>
      <w:r>
        <w:separator/>
      </w:r>
    </w:p>
  </w:footnote>
  <w:footnote w:type="continuationSeparator" w:id="0">
    <w:p w14:paraId="3BA1B109" w14:textId="77777777" w:rsidR="00043C11" w:rsidRDefault="00043C1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E3sjQ0NTU3NrdQ0lEKTi0uzszPAykwrgUAh1rqNSwAAAA="/>
  </w:docVars>
  <w:rsids>
    <w:rsidRoot w:val="00287E75"/>
    <w:rsid w:val="00043C11"/>
    <w:rsid w:val="000F1AF2"/>
    <w:rsid w:val="0014596D"/>
    <w:rsid w:val="00203327"/>
    <w:rsid w:val="00287E75"/>
    <w:rsid w:val="003E7B98"/>
    <w:rsid w:val="004741AE"/>
    <w:rsid w:val="00552685"/>
    <w:rsid w:val="005E72D8"/>
    <w:rsid w:val="00670B2C"/>
    <w:rsid w:val="00671B4C"/>
    <w:rsid w:val="006B3D05"/>
    <w:rsid w:val="00722BBB"/>
    <w:rsid w:val="00723015"/>
    <w:rsid w:val="0073594B"/>
    <w:rsid w:val="007B2332"/>
    <w:rsid w:val="007E332C"/>
    <w:rsid w:val="00834F1F"/>
    <w:rsid w:val="00891F69"/>
    <w:rsid w:val="008D52CE"/>
    <w:rsid w:val="009A5230"/>
    <w:rsid w:val="009E4CB7"/>
    <w:rsid w:val="00B40D7B"/>
    <w:rsid w:val="00C22219"/>
    <w:rsid w:val="00CF67F4"/>
    <w:rsid w:val="00D74A40"/>
    <w:rsid w:val="00DA63BF"/>
    <w:rsid w:val="00E3096A"/>
    <w:rsid w:val="00F735A4"/>
    <w:rsid w:val="08E14DA0"/>
    <w:rsid w:val="0B226B74"/>
    <w:rsid w:val="16DC7DEE"/>
    <w:rsid w:val="17573FD8"/>
    <w:rsid w:val="1D787F56"/>
    <w:rsid w:val="26DC4F95"/>
    <w:rsid w:val="28971F98"/>
    <w:rsid w:val="2CEE2864"/>
    <w:rsid w:val="2D050128"/>
    <w:rsid w:val="2D441C4A"/>
    <w:rsid w:val="37BD4469"/>
    <w:rsid w:val="5EA842DD"/>
    <w:rsid w:val="67FF1A2B"/>
    <w:rsid w:val="78D75005"/>
    <w:rsid w:val="7CD9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7BDB0"/>
  <w15:docId w15:val="{85BEB930-6A87-4723-BAD9-D5B41E66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3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la, Raj</dc:creator>
  <cp:lastModifiedBy>Akintola, Michael (Student)</cp:lastModifiedBy>
  <cp:revision>11</cp:revision>
  <dcterms:created xsi:type="dcterms:W3CDTF">2023-09-19T11:15:00Z</dcterms:created>
  <dcterms:modified xsi:type="dcterms:W3CDTF">2025-03-2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98e456ceaa0486e347674a82e6913cb3d19e8770eb07225eeaa72018d2643</vt:lpwstr>
  </property>
  <property fmtid="{D5CDD505-2E9C-101B-9397-08002B2CF9AE}" pid="3" name="KSOProductBuildVer">
    <vt:lpwstr>2057-12.2.0.19805</vt:lpwstr>
  </property>
  <property fmtid="{D5CDD505-2E9C-101B-9397-08002B2CF9AE}" pid="4" name="ICV">
    <vt:lpwstr>2F045725D81944A580775F76FEAABC3E_12</vt:lpwstr>
  </property>
</Properties>
</file>